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3fcb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lis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990"/>
        <w:gridCol w:w="1386"/>
        <w:gridCol w:w="12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15:02Z</dcterms:created>
  <dcterms:modified xsi:type="dcterms:W3CDTF">2023-07-12T20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